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4940671" w14:textId="096BF850" w:rsidR="004A56DB" w:rsidRDefault="004A56DB" w:rsidP="004A56DB">
      <w:pPr>
        <w:pStyle w:val="Heading1"/>
      </w:pPr>
      <w:r>
        <w:t>Assignment Git</w:t>
      </w:r>
    </w:p>
    <w:p w14:paraId="68C56FF0" w14:textId="75331AB2" w:rsidR="004A56DB" w:rsidRDefault="004A56DB" w:rsidP="004A56DB">
      <w:pPr>
        <w:pStyle w:val="Heading2"/>
      </w:pPr>
      <w:r>
        <w:t>1. Creation of the git user accounts</w:t>
      </w:r>
    </w:p>
    <w:p w14:paraId="79642D50" w14:textId="7216E2BB" w:rsidR="004A56DB" w:rsidRDefault="004A56DB" w:rsidP="004A56DB">
      <w:pPr>
        <w:pStyle w:val="ListParagraph"/>
        <w:numPr>
          <w:ilvl w:val="0"/>
          <w:numId w:val="1"/>
        </w:numPr>
      </w:pPr>
      <w:r>
        <w:t>To config username: git config --global user.name &lt;name&gt;</w:t>
      </w:r>
    </w:p>
    <w:p w14:paraId="132B622E" w14:textId="679302D3" w:rsidR="004A56DB" w:rsidRDefault="004A56DB" w:rsidP="004A56DB">
      <w:pPr>
        <w:pStyle w:val="ListParagraph"/>
        <w:numPr>
          <w:ilvl w:val="0"/>
          <w:numId w:val="1"/>
        </w:numPr>
      </w:pPr>
      <w:r>
        <w:t xml:space="preserve">To config user email: git config --global </w:t>
      </w:r>
      <w:proofErr w:type="spellStart"/>
      <w:proofErr w:type="gramStart"/>
      <w:r>
        <w:t>user.email</w:t>
      </w:r>
      <w:proofErr w:type="spellEnd"/>
      <w:proofErr w:type="gramEnd"/>
      <w:r>
        <w:t xml:space="preserve"> &lt;email&gt;</w:t>
      </w:r>
    </w:p>
    <w:p w14:paraId="4469AEF4" w14:textId="4B1F297B" w:rsidR="004A56DB" w:rsidRDefault="004A56DB" w:rsidP="004A56DB">
      <w:pPr>
        <w:pStyle w:val="ListParagraph"/>
        <w:numPr>
          <w:ilvl w:val="0"/>
          <w:numId w:val="1"/>
        </w:numPr>
      </w:pPr>
      <w:r>
        <w:t xml:space="preserve">To check the user accounts: git config --list </w:t>
      </w:r>
    </w:p>
    <w:p w14:paraId="5E44771E" w14:textId="4AF6761C" w:rsidR="004A56DB" w:rsidRDefault="004A56DB" w:rsidP="004A56DB">
      <w:pPr>
        <w:pStyle w:val="Heading2"/>
      </w:pPr>
      <w:r>
        <w:t>2. Difference between global, system and local</w:t>
      </w:r>
    </w:p>
    <w:p w14:paraId="039A8FB2" w14:textId="611D41B1" w:rsidR="004A56DB" w:rsidRDefault="004A56DB" w:rsidP="004A56DB">
      <w:pPr>
        <w:pStyle w:val="ListParagraph"/>
        <w:numPr>
          <w:ilvl w:val="0"/>
          <w:numId w:val="2"/>
        </w:numPr>
      </w:pPr>
      <w:r>
        <w:t xml:space="preserve">global: </w:t>
      </w:r>
      <w:r w:rsidR="00DC7CED">
        <w:t>global level configuration</w:t>
      </w:r>
      <w:r>
        <w:t>, (user details saved in ~</w:t>
      </w:r>
      <w:proofErr w:type="gramStart"/>
      <w:r>
        <w:t>/.</w:t>
      </w:r>
      <w:proofErr w:type="spellStart"/>
      <w:r>
        <w:t>gitconfig</w:t>
      </w:r>
      <w:proofErr w:type="spellEnd"/>
      <w:proofErr w:type="gramEnd"/>
      <w:r>
        <w:t>)</w:t>
      </w:r>
    </w:p>
    <w:p w14:paraId="5B875250" w14:textId="5F7BBB6F" w:rsidR="004A56DB" w:rsidRDefault="004A56DB" w:rsidP="004A56DB">
      <w:pPr>
        <w:pStyle w:val="ListParagraph"/>
        <w:numPr>
          <w:ilvl w:val="0"/>
          <w:numId w:val="2"/>
        </w:numPr>
      </w:pPr>
      <w:proofErr w:type="spellStart"/>
      <w:r>
        <w:t>Sytem</w:t>
      </w:r>
      <w:proofErr w:type="spellEnd"/>
      <w:r>
        <w:t>: system level configuration</w:t>
      </w:r>
      <w:r w:rsidR="00251F5A">
        <w:t xml:space="preserve">, </w:t>
      </w:r>
      <w:r w:rsidR="00DC7CED">
        <w:t xml:space="preserve">(user details saved </w:t>
      </w:r>
      <w:proofErr w:type="gramStart"/>
      <w:r w:rsidR="00DC7CED">
        <w:t xml:space="preserve">in </w:t>
      </w:r>
      <w:r>
        <w:t>.</w:t>
      </w:r>
      <w:proofErr w:type="gramEnd"/>
      <w:r>
        <w:t>/etc/</w:t>
      </w:r>
      <w:proofErr w:type="spellStart"/>
      <w:r>
        <w:t>gitconfig</w:t>
      </w:r>
      <w:proofErr w:type="spellEnd"/>
      <w:r w:rsidR="006045BC">
        <w:t>)</w:t>
      </w:r>
    </w:p>
    <w:p w14:paraId="716DBF2B" w14:textId="279A88EC" w:rsidR="004A56DB" w:rsidRDefault="004A56DB" w:rsidP="004A56DB">
      <w:pPr>
        <w:pStyle w:val="ListParagraph"/>
        <w:numPr>
          <w:ilvl w:val="0"/>
          <w:numId w:val="2"/>
        </w:numPr>
      </w:pPr>
      <w:r>
        <w:t>Local: repo level configuration</w:t>
      </w:r>
      <w:r w:rsidR="00251F5A">
        <w:t>, (user details save</w:t>
      </w:r>
      <w:r w:rsidR="006045BC">
        <w:t>d</w:t>
      </w:r>
      <w:r w:rsidR="00251F5A">
        <w:t xml:space="preserve"> </w:t>
      </w:r>
      <w:proofErr w:type="gramStart"/>
      <w:r w:rsidR="00251F5A">
        <w:t xml:space="preserve">in </w:t>
      </w:r>
      <w:r>
        <w:t>.git</w:t>
      </w:r>
      <w:proofErr w:type="gramEnd"/>
      <w:r>
        <w:t>/config file</w:t>
      </w:r>
      <w:r w:rsidR="006045BC">
        <w:t>)</w:t>
      </w:r>
    </w:p>
    <w:p w14:paraId="6B2A8938" w14:textId="77777777" w:rsidR="004A56DB" w:rsidRDefault="004A56DB" w:rsidP="004A56DB">
      <w:r>
        <w:t>git config --help</w:t>
      </w:r>
    </w:p>
    <w:p w14:paraId="2E058536" w14:textId="5EC66B09" w:rsidR="004A56DB" w:rsidRDefault="004A56DB" w:rsidP="006045BC">
      <w:pPr>
        <w:pStyle w:val="Heading2"/>
      </w:pPr>
      <w:r>
        <w:t xml:space="preserve">3. </w:t>
      </w:r>
      <w:r w:rsidR="006045BC">
        <w:t>H</w:t>
      </w:r>
      <w:r>
        <w:t>ow to remove user accounts</w:t>
      </w:r>
      <w:r w:rsidR="006045BC">
        <w:t>?</w:t>
      </w:r>
    </w:p>
    <w:p w14:paraId="24D42FBA" w14:textId="3AB96016" w:rsidR="004A56DB" w:rsidRDefault="004A56DB" w:rsidP="006045BC">
      <w:pPr>
        <w:pStyle w:val="ListParagraph"/>
        <w:numPr>
          <w:ilvl w:val="0"/>
          <w:numId w:val="4"/>
        </w:numPr>
      </w:pPr>
      <w:r>
        <w:t xml:space="preserve">git config --global --unset user.name </w:t>
      </w:r>
      <w:r w:rsidR="006045BC">
        <w:t>&lt;name&gt;</w:t>
      </w:r>
    </w:p>
    <w:p w14:paraId="7B37B481" w14:textId="5818CB1F" w:rsidR="004A56DB" w:rsidRDefault="004A56DB" w:rsidP="006045BC">
      <w:pPr>
        <w:pStyle w:val="ListParagraph"/>
        <w:numPr>
          <w:ilvl w:val="0"/>
          <w:numId w:val="4"/>
        </w:numPr>
      </w:pPr>
      <w:r>
        <w:t xml:space="preserve">git config --global --unset </w:t>
      </w:r>
      <w:proofErr w:type="spellStart"/>
      <w:proofErr w:type="gramStart"/>
      <w:r>
        <w:t>user.email</w:t>
      </w:r>
      <w:proofErr w:type="spellEnd"/>
      <w:proofErr w:type="gramEnd"/>
      <w:r w:rsidR="006045BC">
        <w:t xml:space="preserve"> &lt;name&gt;</w:t>
      </w:r>
    </w:p>
    <w:p w14:paraId="2314B313" w14:textId="77777777" w:rsidR="004A56DB" w:rsidRDefault="004A56DB" w:rsidP="004A56DB"/>
    <w:p w14:paraId="6C269D44" w14:textId="4E604867" w:rsidR="004A56DB" w:rsidRDefault="004A56DB" w:rsidP="006045BC">
      <w:pPr>
        <w:pStyle w:val="Heading2"/>
      </w:pPr>
      <w:r>
        <w:t xml:space="preserve">4. </w:t>
      </w:r>
      <w:r w:rsidR="006045BC">
        <w:t>W</w:t>
      </w:r>
      <w:r>
        <w:t>hat are the phases available in git</w:t>
      </w:r>
      <w:r w:rsidR="006045BC">
        <w:t>?</w:t>
      </w:r>
    </w:p>
    <w:p w14:paraId="6F5DB7CF" w14:textId="77777777" w:rsidR="006045BC" w:rsidRDefault="004A56DB" w:rsidP="006045BC">
      <w:pPr>
        <w:pStyle w:val="ListParagraph"/>
        <w:numPr>
          <w:ilvl w:val="0"/>
          <w:numId w:val="5"/>
        </w:numPr>
      </w:pPr>
      <w:r>
        <w:t>workspace, staging(index), local repo</w:t>
      </w:r>
    </w:p>
    <w:p w14:paraId="4E63FF00" w14:textId="103F81A8" w:rsidR="004A56DB" w:rsidRDefault="004A56DB" w:rsidP="006045BC">
      <w:pPr>
        <w:pStyle w:val="ListParagraph"/>
        <w:numPr>
          <w:ilvl w:val="2"/>
          <w:numId w:val="5"/>
        </w:numPr>
      </w:pPr>
      <w:r>
        <w:t>git hub (central repo)</w:t>
      </w:r>
    </w:p>
    <w:p w14:paraId="79948199" w14:textId="64B5EA09" w:rsidR="004A56DB" w:rsidRDefault="004A56DB" w:rsidP="006045BC">
      <w:pPr>
        <w:pStyle w:val="Heading2"/>
      </w:pPr>
      <w:r>
        <w:t>5. Data flow b/w these three phases</w:t>
      </w:r>
    </w:p>
    <w:p w14:paraId="31E05AA6" w14:textId="0702640E" w:rsidR="00DE7240" w:rsidRDefault="00DE7240" w:rsidP="00DE7240"/>
    <w:p w14:paraId="01C52716" w14:textId="5424EBE3" w:rsidR="00DE7240" w:rsidRDefault="00DE7240" w:rsidP="00DE7240">
      <w:proofErr w:type="gramStart"/>
      <w:r>
        <w:t>Work Space</w:t>
      </w:r>
      <w:proofErr w:type="gramEnd"/>
      <w:r>
        <w:t>- &gt; Staging -&gt;Local Repository</w:t>
      </w:r>
    </w:p>
    <w:p w14:paraId="277A34EA" w14:textId="35A32F0F" w:rsidR="00DE7240" w:rsidRDefault="00DE7240" w:rsidP="00DE7240">
      <w:r>
        <w:t xml:space="preserve">          git Status………</w:t>
      </w:r>
      <w:proofErr w:type="gramStart"/>
      <w:r>
        <w:t>….git</w:t>
      </w:r>
      <w:proofErr w:type="gramEnd"/>
      <w:r>
        <w:t xml:space="preserve"> add…………git commit -m</w:t>
      </w:r>
    </w:p>
    <w:p w14:paraId="513CD3C6" w14:textId="7DD0BD81" w:rsidR="004A56DB" w:rsidRDefault="00DE7240" w:rsidP="004A56DB">
      <w:proofErr w:type="gramStart"/>
      <w:r>
        <w:t>.Git</w:t>
      </w:r>
      <w:proofErr w:type="gramEnd"/>
      <w:r>
        <w:t xml:space="preserve"> push origin master is used to push code to central repository</w:t>
      </w:r>
    </w:p>
    <w:p w14:paraId="25954340" w14:textId="64AA8B78" w:rsidR="004A56DB" w:rsidRDefault="004A56DB" w:rsidP="00DE7240">
      <w:pPr>
        <w:pStyle w:val="Heading2"/>
      </w:pPr>
      <w:r>
        <w:t>6. Diff b/w new file and modified</w:t>
      </w:r>
    </w:p>
    <w:p w14:paraId="7DB55853" w14:textId="3235CE85" w:rsidR="00DE7240" w:rsidRDefault="00DE7240" w:rsidP="00DE7240">
      <w:pPr>
        <w:pStyle w:val="ListParagraph"/>
        <w:numPr>
          <w:ilvl w:val="0"/>
          <w:numId w:val="5"/>
        </w:numPr>
      </w:pPr>
      <w:r>
        <w:t>New file</w:t>
      </w:r>
      <w:r w:rsidR="009F0FCC">
        <w:t xml:space="preserve">: </w:t>
      </w:r>
    </w:p>
    <w:p w14:paraId="6F3A64CA" w14:textId="5415F8CE" w:rsidR="00DE7240" w:rsidRPr="00DE7240" w:rsidRDefault="00DE7240" w:rsidP="00DE7240">
      <w:pPr>
        <w:pStyle w:val="ListParagraph"/>
        <w:numPr>
          <w:ilvl w:val="0"/>
          <w:numId w:val="5"/>
        </w:numPr>
      </w:pPr>
      <w:r>
        <w:t>Modified file:</w:t>
      </w:r>
    </w:p>
    <w:p w14:paraId="74813BBF" w14:textId="77777777" w:rsidR="004A56DB" w:rsidRDefault="004A56DB" w:rsidP="00DE7240">
      <w:pPr>
        <w:pStyle w:val="Heading2"/>
      </w:pPr>
      <w:r>
        <w:t>7. How to check the modified content</w:t>
      </w:r>
    </w:p>
    <w:p w14:paraId="1CDE0048" w14:textId="77777777" w:rsidR="004A56DB" w:rsidRDefault="004A56DB" w:rsidP="004A56DB"/>
    <w:p w14:paraId="0BBD813B" w14:textId="24B809B1" w:rsidR="004A56DB" w:rsidRDefault="004A56DB" w:rsidP="009F0FCC">
      <w:pPr>
        <w:pStyle w:val="Heading2"/>
      </w:pPr>
      <w:r>
        <w:t>8. How to check commit history</w:t>
      </w:r>
      <w:r w:rsidR="007C0242">
        <w:t>?</w:t>
      </w:r>
    </w:p>
    <w:p w14:paraId="4358993A" w14:textId="16134658" w:rsidR="007C0242" w:rsidRDefault="007C0242" w:rsidP="007C0242">
      <w:pPr>
        <w:pStyle w:val="ListParagraph"/>
        <w:numPr>
          <w:ilvl w:val="0"/>
          <w:numId w:val="7"/>
        </w:numPr>
      </w:pPr>
      <w:r>
        <w:t>git log</w:t>
      </w:r>
    </w:p>
    <w:p w14:paraId="00137B52" w14:textId="77777777" w:rsidR="004A56DB" w:rsidRDefault="004A56DB" w:rsidP="004A56DB"/>
    <w:p w14:paraId="14371F8F" w14:textId="77777777" w:rsidR="007C0242" w:rsidRDefault="004A56DB" w:rsidP="009F0FCC">
      <w:pPr>
        <w:pStyle w:val="Heading2"/>
      </w:pPr>
      <w:r>
        <w:t xml:space="preserve">9. How to check </w:t>
      </w:r>
      <w:r w:rsidR="007C0242">
        <w:t>the commits</w:t>
      </w:r>
      <w:r>
        <w:t xml:space="preserve"> committed by a user? </w:t>
      </w:r>
    </w:p>
    <w:p w14:paraId="066EA5D3" w14:textId="48A8DF5F" w:rsidR="004A56DB" w:rsidRDefault="004A56DB" w:rsidP="007C0242">
      <w:pPr>
        <w:pStyle w:val="ListParagraph"/>
        <w:numPr>
          <w:ilvl w:val="0"/>
          <w:numId w:val="7"/>
        </w:numPr>
      </w:pPr>
      <w:r>
        <w:t>git log --author &lt;username&gt;</w:t>
      </w:r>
    </w:p>
    <w:p w14:paraId="5DDC497F" w14:textId="77777777" w:rsidR="004A56DB" w:rsidRDefault="004A56DB" w:rsidP="004A56DB"/>
    <w:p w14:paraId="66FC7D52" w14:textId="435FE400" w:rsidR="004A56DB" w:rsidRDefault="004A56DB" w:rsidP="009F0FCC">
      <w:pPr>
        <w:pStyle w:val="Heading2"/>
      </w:pPr>
      <w:r>
        <w:t xml:space="preserve">10. How to check the </w:t>
      </w:r>
      <w:r w:rsidR="00DC7CED">
        <w:t>committed</w:t>
      </w:r>
      <w:r>
        <w:t xml:space="preserve"> </w:t>
      </w:r>
      <w:r w:rsidR="00DC7CED">
        <w:t xml:space="preserve">files </w:t>
      </w:r>
      <w:r>
        <w:t xml:space="preserve">from a </w:t>
      </w:r>
      <w:r w:rsidR="00DC7CED">
        <w:t>date</w:t>
      </w:r>
      <w:r>
        <w:t xml:space="preserve"> (start date)</w:t>
      </w:r>
    </w:p>
    <w:p w14:paraId="50BAAE4A" w14:textId="29FEC608" w:rsidR="00DC7CED" w:rsidRDefault="00DC7CED" w:rsidP="00DC7CED">
      <w:pPr>
        <w:pStyle w:val="ListParagraph"/>
        <w:numPr>
          <w:ilvl w:val="0"/>
          <w:numId w:val="3"/>
        </w:numPr>
      </w:pPr>
      <w:r>
        <w:t xml:space="preserve">git log </w:t>
      </w:r>
      <w:r w:rsidR="00251F5A">
        <w:t>--</w:t>
      </w:r>
      <w:proofErr w:type="spellStart"/>
      <w:r>
        <w:t>oneline</w:t>
      </w:r>
      <w:proofErr w:type="spellEnd"/>
      <w:r>
        <w:t xml:space="preserve"> </w:t>
      </w:r>
      <w:r w:rsidR="00251F5A">
        <w:t>--</w:t>
      </w:r>
      <w:r>
        <w:t>since=</w:t>
      </w:r>
      <w:r w:rsidR="00251F5A">
        <w:t>&lt;date&gt;</w:t>
      </w:r>
    </w:p>
    <w:p w14:paraId="7F60A7E6" w14:textId="77777777" w:rsidR="004A56DB" w:rsidRDefault="004A56DB" w:rsidP="004A56DB"/>
    <w:p w14:paraId="3A161F16" w14:textId="621979E9" w:rsidR="004A56DB" w:rsidRDefault="004A56DB" w:rsidP="00DE7240">
      <w:pPr>
        <w:pStyle w:val="Heading2"/>
      </w:pPr>
      <w:r>
        <w:t xml:space="preserve">11. How to check the </w:t>
      </w:r>
      <w:r w:rsidR="00251F5A">
        <w:t>committed files</w:t>
      </w:r>
      <w:r>
        <w:t xml:space="preserve"> till </w:t>
      </w:r>
      <w:r w:rsidR="00DC7CED">
        <w:t>date</w:t>
      </w:r>
      <w:r>
        <w:t xml:space="preserve"> (last date)</w:t>
      </w:r>
    </w:p>
    <w:p w14:paraId="0666D117" w14:textId="540DB3C4" w:rsidR="00251F5A" w:rsidRDefault="00251F5A" w:rsidP="004A56DB">
      <w:pPr>
        <w:pStyle w:val="ListParagraph"/>
        <w:numPr>
          <w:ilvl w:val="0"/>
          <w:numId w:val="3"/>
        </w:numPr>
      </w:pPr>
      <w:r>
        <w:t>git log --</w:t>
      </w:r>
      <w:proofErr w:type="spellStart"/>
      <w:r>
        <w:t>oneline</w:t>
      </w:r>
      <w:proofErr w:type="spellEnd"/>
      <w:r>
        <w:t xml:space="preserve"> --until=&lt;date&gt;</w:t>
      </w:r>
    </w:p>
    <w:p w14:paraId="7DB364A2" w14:textId="77777777" w:rsidR="004A56DB" w:rsidRDefault="004A56DB" w:rsidP="004A56DB"/>
    <w:p w14:paraId="66288C4A" w14:textId="77777777" w:rsidR="004A56DB" w:rsidRDefault="004A56DB" w:rsidP="009F0FCC">
      <w:pPr>
        <w:pStyle w:val="Heading2"/>
      </w:pPr>
      <w:r>
        <w:t>12. What is branch? How to create them?</w:t>
      </w:r>
    </w:p>
    <w:p w14:paraId="3C9AF363" w14:textId="77777777" w:rsidR="004A56DB" w:rsidRDefault="004A56DB" w:rsidP="004A56DB"/>
    <w:p w14:paraId="1F77E426" w14:textId="77777777" w:rsidR="004A56DB" w:rsidRDefault="004A56DB" w:rsidP="009F0FCC">
      <w:pPr>
        <w:pStyle w:val="Heading2"/>
      </w:pPr>
      <w:r>
        <w:t xml:space="preserve">13. What is git branch </w:t>
      </w:r>
      <w:proofErr w:type="gramStart"/>
      <w:r>
        <w:t>strategy?*</w:t>
      </w:r>
      <w:proofErr w:type="gramEnd"/>
    </w:p>
    <w:p w14:paraId="55784EB5" w14:textId="77777777" w:rsidR="004A56DB" w:rsidRDefault="004A56DB" w:rsidP="004A56DB"/>
    <w:p w14:paraId="03706BD8" w14:textId="3BAF8B10" w:rsidR="004A56DB" w:rsidRDefault="004A56DB" w:rsidP="009F0FCC">
      <w:pPr>
        <w:pStyle w:val="Heading2"/>
      </w:pPr>
      <w:r>
        <w:t xml:space="preserve">14. </w:t>
      </w:r>
      <w:r w:rsidR="007C0242">
        <w:t>I</w:t>
      </w:r>
      <w:r>
        <w:t xml:space="preserve">f </w:t>
      </w:r>
      <w:r w:rsidR="009F0FCC">
        <w:t>you</w:t>
      </w:r>
      <w:r>
        <w:t xml:space="preserve"> get merge conflicts, how to resolve them?</w:t>
      </w:r>
    </w:p>
    <w:p w14:paraId="0AE5FB23" w14:textId="77777777" w:rsidR="004A56DB" w:rsidRDefault="004A56DB" w:rsidP="004A56DB"/>
    <w:p w14:paraId="33E03400" w14:textId="48627A44" w:rsidR="004A56DB" w:rsidRDefault="004A56DB" w:rsidP="009F0FCC">
      <w:pPr>
        <w:pStyle w:val="Heading2"/>
      </w:pPr>
      <w:r>
        <w:t>15</w:t>
      </w:r>
      <w:r w:rsidR="007C0242">
        <w:t>.</w:t>
      </w:r>
      <w:r>
        <w:t xml:space="preserve"> </w:t>
      </w:r>
      <w:r w:rsidR="007C0242">
        <w:t>H</w:t>
      </w:r>
      <w:r>
        <w:t xml:space="preserve">ow to merge </w:t>
      </w:r>
      <w:r w:rsidR="007C0242">
        <w:t xml:space="preserve">two </w:t>
      </w:r>
      <w:r>
        <w:t>branches?</w:t>
      </w:r>
    </w:p>
    <w:p w14:paraId="3B37A603" w14:textId="77777777" w:rsidR="004A56DB" w:rsidRDefault="004A56DB" w:rsidP="004A56DB"/>
    <w:p w14:paraId="60E89BE7" w14:textId="3D381E56" w:rsidR="004A56DB" w:rsidRDefault="004A56DB" w:rsidP="009F0FCC">
      <w:pPr>
        <w:pStyle w:val="Heading2"/>
      </w:pPr>
      <w:r>
        <w:t xml:space="preserve">16. </w:t>
      </w:r>
      <w:r w:rsidR="007C0242">
        <w:t>H</w:t>
      </w:r>
      <w:r>
        <w:t>ow to abort merging</w:t>
      </w:r>
      <w:r w:rsidR="007C0242">
        <w:t>?</w:t>
      </w:r>
    </w:p>
    <w:p w14:paraId="56B1CC73" w14:textId="77777777" w:rsidR="004A56DB" w:rsidRDefault="004A56DB" w:rsidP="004A56DB"/>
    <w:p w14:paraId="7DFD4851" w14:textId="6BBF57E0" w:rsidR="004A56DB" w:rsidRDefault="004A56DB" w:rsidP="009F0FCC">
      <w:pPr>
        <w:pStyle w:val="Heading2"/>
      </w:pPr>
      <w:r>
        <w:t xml:space="preserve">17. </w:t>
      </w:r>
      <w:r w:rsidR="007C0242">
        <w:t>W</w:t>
      </w:r>
      <w:r>
        <w:t>hat is the stash memory?</w:t>
      </w:r>
    </w:p>
    <w:p w14:paraId="78CC44E2" w14:textId="77777777" w:rsidR="004A56DB" w:rsidRDefault="004A56DB" w:rsidP="004A56DB"/>
    <w:p w14:paraId="4F7B7CE0" w14:textId="77777777" w:rsidR="004A56DB" w:rsidRDefault="004A56DB" w:rsidP="009F0FCC">
      <w:pPr>
        <w:pStyle w:val="Heading2"/>
      </w:pPr>
      <w:r>
        <w:t>18. How can u save the files in stash memory</w:t>
      </w:r>
    </w:p>
    <w:p w14:paraId="4F727112" w14:textId="77777777" w:rsidR="004A56DB" w:rsidRDefault="004A56DB" w:rsidP="004A56DB"/>
    <w:p w14:paraId="74689541" w14:textId="77777777" w:rsidR="004A56DB" w:rsidRDefault="004A56DB" w:rsidP="009F0FCC">
      <w:pPr>
        <w:pStyle w:val="Heading2"/>
      </w:pPr>
      <w:r>
        <w:t>19. How to get the files back from the stash memory</w:t>
      </w:r>
    </w:p>
    <w:p w14:paraId="6B32D705" w14:textId="77777777" w:rsidR="004A56DB" w:rsidRDefault="004A56DB" w:rsidP="004A56DB"/>
    <w:p w14:paraId="186FD720" w14:textId="77777777" w:rsidR="004A56DB" w:rsidRDefault="004A56DB" w:rsidP="009F0FCC">
      <w:pPr>
        <w:pStyle w:val="Heading2"/>
      </w:pPr>
      <w:r>
        <w:t>20 Stash memory creation and deletion flow</w:t>
      </w:r>
    </w:p>
    <w:p w14:paraId="159CA74B" w14:textId="77777777" w:rsidR="004A56DB" w:rsidRDefault="004A56DB" w:rsidP="004A56DB"/>
    <w:p w14:paraId="35CA925B" w14:textId="77777777" w:rsidR="004A56DB" w:rsidRDefault="004A56DB" w:rsidP="009F0FCC">
      <w:pPr>
        <w:pStyle w:val="Heading2"/>
      </w:pPr>
      <w:r>
        <w:t>21 What is tag? how to create them?</w:t>
      </w:r>
    </w:p>
    <w:p w14:paraId="375D8A0C" w14:textId="77777777" w:rsidR="004A56DB" w:rsidRDefault="004A56DB" w:rsidP="004A56DB"/>
    <w:p w14:paraId="1A85B1CC" w14:textId="13B1E8E1" w:rsidR="004A56DB" w:rsidRDefault="004A56DB" w:rsidP="009F0FCC">
      <w:pPr>
        <w:pStyle w:val="Heading2"/>
      </w:pPr>
      <w:r>
        <w:t>22 H</w:t>
      </w:r>
      <w:r w:rsidR="007C0242">
        <w:t>o</w:t>
      </w:r>
      <w:r>
        <w:t>w to setup the origin</w:t>
      </w:r>
      <w:r w:rsidR="007C0242">
        <w:t>?</w:t>
      </w:r>
    </w:p>
    <w:p w14:paraId="1602A4DF" w14:textId="77777777" w:rsidR="004A56DB" w:rsidRDefault="004A56DB" w:rsidP="004A56DB"/>
    <w:p w14:paraId="7E7BB69B" w14:textId="4449E7FB" w:rsidR="004A56DB" w:rsidRDefault="004A56DB" w:rsidP="009F0FCC">
      <w:pPr>
        <w:pStyle w:val="Heading2"/>
      </w:pPr>
      <w:r>
        <w:t>23 How to check the list of branches in local (</w:t>
      </w:r>
      <w:r w:rsidR="007C0242">
        <w:t>git) and</w:t>
      </w:r>
      <w:r>
        <w:t xml:space="preserve"> </w:t>
      </w:r>
      <w:proofErr w:type="gramStart"/>
      <w:r>
        <w:t>remote(</w:t>
      </w:r>
      <w:proofErr w:type="gramEnd"/>
      <w:r>
        <w:t>git hub)</w:t>
      </w:r>
    </w:p>
    <w:p w14:paraId="6B194FF7" w14:textId="77777777" w:rsidR="004A56DB" w:rsidRDefault="004A56DB" w:rsidP="004A56DB">
      <w:r>
        <w:t xml:space="preserve"> </w:t>
      </w:r>
    </w:p>
    <w:p w14:paraId="451DBA14" w14:textId="65E9417F" w:rsidR="004A56DB" w:rsidRDefault="004A56DB" w:rsidP="009F0FCC">
      <w:pPr>
        <w:pStyle w:val="Heading2"/>
      </w:pPr>
      <w:r>
        <w:t xml:space="preserve">24 Commands to work with the </w:t>
      </w:r>
      <w:r w:rsidR="00DE7240">
        <w:t>branch’s</w:t>
      </w:r>
      <w:r>
        <w:t xml:space="preserve"> b/w local and remote repositories</w:t>
      </w:r>
    </w:p>
    <w:p w14:paraId="20787B24" w14:textId="77777777" w:rsidR="004A56DB" w:rsidRDefault="004A56DB" w:rsidP="004A56DB"/>
    <w:p w14:paraId="4918E0CE" w14:textId="628E7388" w:rsidR="004A56DB" w:rsidRDefault="004A56DB" w:rsidP="009F0FCC">
      <w:pPr>
        <w:pStyle w:val="Heading2"/>
      </w:pPr>
      <w:r>
        <w:t>25 What is diff b/w push and pull</w:t>
      </w:r>
    </w:p>
    <w:p w14:paraId="0DF3259D" w14:textId="0E974389" w:rsidR="009F0FCC" w:rsidRDefault="009F0FCC" w:rsidP="009F0FCC">
      <w:pPr>
        <w:pStyle w:val="ListParagraph"/>
        <w:numPr>
          <w:ilvl w:val="0"/>
          <w:numId w:val="3"/>
        </w:numPr>
      </w:pPr>
      <w:r>
        <w:t>push: to send the updated files to the central repo</w:t>
      </w:r>
    </w:p>
    <w:p w14:paraId="5C0688A7" w14:textId="03B33130" w:rsidR="009F0FCC" w:rsidRDefault="009F0FCC" w:rsidP="009F0FCC">
      <w:pPr>
        <w:pStyle w:val="ListParagraph"/>
        <w:numPr>
          <w:ilvl w:val="0"/>
          <w:numId w:val="3"/>
        </w:numPr>
      </w:pPr>
      <w:r>
        <w:t>pull: to get the updated files from central repo</w:t>
      </w:r>
    </w:p>
    <w:p w14:paraId="7E80E700" w14:textId="734CC0D4" w:rsidR="004A56DB" w:rsidRDefault="004A56DB" w:rsidP="009F0FCC">
      <w:pPr>
        <w:pStyle w:val="Heading2"/>
      </w:pPr>
      <w:r>
        <w:t xml:space="preserve">26. </w:t>
      </w:r>
      <w:r w:rsidR="009F0FCC">
        <w:t>D</w:t>
      </w:r>
      <w:r>
        <w:t>iff b/w clone and pull</w:t>
      </w:r>
      <w:r w:rsidR="009F0FCC">
        <w:t>?</w:t>
      </w:r>
    </w:p>
    <w:p w14:paraId="5E17E272" w14:textId="30A4F6D5" w:rsidR="004A56DB" w:rsidRDefault="004A56DB" w:rsidP="009F0FCC">
      <w:pPr>
        <w:pStyle w:val="ListParagraph"/>
        <w:numPr>
          <w:ilvl w:val="0"/>
          <w:numId w:val="3"/>
        </w:numPr>
      </w:pPr>
      <w:r>
        <w:t>Clone: to get the entire repository to my local machine</w:t>
      </w:r>
    </w:p>
    <w:p w14:paraId="2EF97F11" w14:textId="603BFBA4" w:rsidR="004A56DB" w:rsidRDefault="004A56DB" w:rsidP="009F0FCC">
      <w:pPr>
        <w:pStyle w:val="ListParagraph"/>
        <w:numPr>
          <w:ilvl w:val="0"/>
          <w:numId w:val="3"/>
        </w:numPr>
      </w:pPr>
      <w:r>
        <w:lastRenderedPageBreak/>
        <w:t>Pull: to get update</w:t>
      </w:r>
      <w:r w:rsidR="009F0FCC">
        <w:t>d</w:t>
      </w:r>
      <w:r>
        <w:t xml:space="preserve"> files. Fetch and merge</w:t>
      </w:r>
    </w:p>
    <w:p w14:paraId="5A7518AC" w14:textId="77777777" w:rsidR="004A56DB" w:rsidRDefault="004A56DB" w:rsidP="004A56DB"/>
    <w:p w14:paraId="59407685" w14:textId="77777777" w:rsidR="004A56DB" w:rsidRDefault="004A56DB" w:rsidP="004A56DB">
      <w:r>
        <w:t>Answer by tomorrow.......</w:t>
      </w:r>
    </w:p>
    <w:p w14:paraId="190FA5B5" w14:textId="77777777" w:rsidR="004A56DB" w:rsidRDefault="004A56DB" w:rsidP="004A56DB">
      <w:r>
        <w:t>-----------------------------------------------------------------------------------------</w:t>
      </w:r>
    </w:p>
    <w:p w14:paraId="0854DEFC" w14:textId="77777777" w:rsidR="004A56DB" w:rsidRDefault="004A56DB" w:rsidP="004A56DB"/>
    <w:p w14:paraId="3AFB0EF0" w14:textId="717FC283" w:rsidR="004A56DB" w:rsidRDefault="004A56DB" w:rsidP="009F0FCC">
      <w:pPr>
        <w:pStyle w:val="Heading2"/>
      </w:pPr>
      <w:r>
        <w:t>26</w:t>
      </w:r>
      <w:r w:rsidR="009F0FCC">
        <w:t>.</w:t>
      </w:r>
      <w:r>
        <w:t xml:space="preserve"> How to give the collaborating access permissions in git hub to the developers*</w:t>
      </w:r>
    </w:p>
    <w:p w14:paraId="4C78D92A" w14:textId="61C207A4" w:rsidR="004A56DB" w:rsidRDefault="0057657D" w:rsidP="0057657D">
      <w:pPr>
        <w:jc w:val="center"/>
      </w:pPr>
      <w:r>
        <w:br/>
      </w:r>
      <w:r>
        <w:br/>
      </w:r>
    </w:p>
    <w:p w14:paraId="53300124" w14:textId="4D560B4F" w:rsidR="004A56DB" w:rsidRDefault="004A56DB" w:rsidP="009F0FCC">
      <w:pPr>
        <w:pStyle w:val="Heading2"/>
      </w:pPr>
      <w:r>
        <w:t>27</w:t>
      </w:r>
      <w:r w:rsidR="009F0FCC">
        <w:t>.</w:t>
      </w:r>
      <w:r>
        <w:t xml:space="preserve"> How to provide the SSH key authentication*</w:t>
      </w:r>
    </w:p>
    <w:p w14:paraId="73A89698" w14:textId="77777777" w:rsidR="004A56DB" w:rsidRDefault="004A56DB" w:rsidP="009F0FCC"/>
    <w:p w14:paraId="25A6413A" w14:textId="78FCA8F1" w:rsidR="004A56DB" w:rsidRDefault="004A56DB" w:rsidP="009F0FCC">
      <w:pPr>
        <w:pStyle w:val="Heading2"/>
      </w:pPr>
      <w:r>
        <w:t>28</w:t>
      </w:r>
      <w:r w:rsidR="009F0FCC">
        <w:t>.</w:t>
      </w:r>
      <w:r>
        <w:t xml:space="preserve"> How to provide the branch protection policy in the git hub?</w:t>
      </w:r>
    </w:p>
    <w:p w14:paraId="76211938" w14:textId="77777777" w:rsidR="004A56DB" w:rsidRDefault="004A56DB" w:rsidP="009F0FCC"/>
    <w:p w14:paraId="6ED180A9" w14:textId="0FEA1E30" w:rsidR="004A56DB" w:rsidRDefault="004A56DB" w:rsidP="009F0FCC">
      <w:pPr>
        <w:pStyle w:val="Heading2"/>
      </w:pPr>
      <w:r>
        <w:t>29</w:t>
      </w:r>
      <w:r w:rsidR="009F0FCC">
        <w:t>.</w:t>
      </w:r>
      <w:r>
        <w:t xml:space="preserve"> What are the main options available in git hub?</w:t>
      </w:r>
    </w:p>
    <w:p w14:paraId="7641D564" w14:textId="77777777" w:rsidR="004A56DB" w:rsidRDefault="004A56DB" w:rsidP="009F0FCC"/>
    <w:p w14:paraId="56A46339" w14:textId="2394DC00" w:rsidR="004A56DB" w:rsidRDefault="004A56DB" w:rsidP="009F0FCC">
      <w:pPr>
        <w:pStyle w:val="Heading2"/>
      </w:pPr>
      <w:r>
        <w:t>30</w:t>
      </w:r>
      <w:r w:rsidR="009F0FCC">
        <w:t>.</w:t>
      </w:r>
      <w:r>
        <w:t xml:space="preserve"> What is the diff b/w git, git lab and git hub?</w:t>
      </w:r>
    </w:p>
    <w:p w14:paraId="7B7F7252" w14:textId="77777777" w:rsidR="004A56DB" w:rsidRDefault="004A56DB" w:rsidP="009F0FCC"/>
    <w:p w14:paraId="6351B437" w14:textId="68AAE1D5" w:rsidR="004A56DB" w:rsidRDefault="004A56DB" w:rsidP="009F0FCC">
      <w:pPr>
        <w:pStyle w:val="Heading2"/>
      </w:pPr>
      <w:r>
        <w:t>31</w:t>
      </w:r>
      <w:r w:rsidR="009F0FCC">
        <w:t>.</w:t>
      </w:r>
      <w:r>
        <w:t xml:space="preserve"> What is versioning concept?</w:t>
      </w:r>
    </w:p>
    <w:p w14:paraId="7EA68CB4" w14:textId="5670DDE9" w:rsidR="00A943F7" w:rsidRDefault="00A943F7" w:rsidP="00A943F7"/>
    <w:p w14:paraId="42FE0BAF" w14:textId="79680A2B" w:rsidR="00A943F7" w:rsidRPr="00A943F7" w:rsidRDefault="00A943F7" w:rsidP="00A943F7">
      <w:r>
        <w:rPr>
          <w:rFonts w:ascii="Segoe UI" w:hAnsi="Segoe UI" w:cs="Segoe UI"/>
          <w:color w:val="000000"/>
        </w:rPr>
        <w:t>32. H</w:t>
      </w:r>
      <w:r>
        <w:rPr>
          <w:rFonts w:ascii="Segoe UI" w:hAnsi="Segoe UI" w:cs="Segoe UI"/>
          <w:color w:val="000000"/>
        </w:rPr>
        <w:t>ow t</w:t>
      </w:r>
      <w:r>
        <w:rPr>
          <w:rFonts w:ascii="Segoe UI" w:hAnsi="Segoe UI" w:cs="Segoe UI"/>
          <w:color w:val="000000"/>
        </w:rPr>
        <w:t>o</w:t>
      </w:r>
      <w:r>
        <w:rPr>
          <w:rFonts w:ascii="Segoe UI" w:hAnsi="Segoe UI" w:cs="Segoe UI"/>
          <w:color w:val="000000"/>
        </w:rPr>
        <w:t xml:space="preserve"> tak</w:t>
      </w:r>
      <w:r>
        <w:rPr>
          <w:rFonts w:ascii="Segoe UI" w:hAnsi="Segoe UI" w:cs="Segoe UI"/>
          <w:color w:val="000000"/>
        </w:rPr>
        <w:t>e</w:t>
      </w:r>
      <w:r>
        <w:rPr>
          <w:rFonts w:ascii="Segoe UI" w:hAnsi="Segoe UI" w:cs="Segoe UI"/>
          <w:color w:val="000000"/>
        </w:rPr>
        <w:t xml:space="preserve"> backup </w:t>
      </w:r>
      <w:r>
        <w:rPr>
          <w:rFonts w:ascii="Segoe UI" w:hAnsi="Segoe UI" w:cs="Segoe UI"/>
          <w:color w:val="000000"/>
        </w:rPr>
        <w:t xml:space="preserve">and </w:t>
      </w:r>
      <w:r>
        <w:rPr>
          <w:rFonts w:ascii="Segoe UI" w:hAnsi="Segoe UI" w:cs="Segoe UI"/>
          <w:color w:val="000000"/>
        </w:rPr>
        <w:t>restore</w:t>
      </w:r>
      <w:r>
        <w:rPr>
          <w:rFonts w:ascii="Segoe UI" w:hAnsi="Segoe UI" w:cs="Segoe UI"/>
          <w:color w:val="000000"/>
        </w:rPr>
        <w:t xml:space="preserve"> of git?</w:t>
      </w:r>
      <w:bookmarkStart w:id="0" w:name="_GoBack"/>
      <w:bookmarkEnd w:id="0"/>
    </w:p>
    <w:p w14:paraId="507B88B5" w14:textId="77777777" w:rsidR="004A56DB" w:rsidRDefault="004A56DB" w:rsidP="004A56DB"/>
    <w:p w14:paraId="2E3862B8" w14:textId="77777777" w:rsidR="004A56DB" w:rsidRDefault="004A56DB" w:rsidP="004A56DB"/>
    <w:p w14:paraId="442FF3F3" w14:textId="77777777" w:rsidR="004A56DB" w:rsidRDefault="004A56DB" w:rsidP="004A56DB"/>
    <w:p w14:paraId="7EAE9993" w14:textId="77777777" w:rsidR="004A56DB" w:rsidRDefault="004A56DB" w:rsidP="004A56DB"/>
    <w:p w14:paraId="0B46969D" w14:textId="77777777" w:rsidR="004A56DB" w:rsidRDefault="004A56DB" w:rsidP="004A56DB"/>
    <w:p w14:paraId="2E0CC267" w14:textId="77777777" w:rsidR="004A56DB" w:rsidRDefault="004A56DB" w:rsidP="004A56DB"/>
    <w:p w14:paraId="3A8ABA31" w14:textId="77777777" w:rsidR="004A56DB" w:rsidRDefault="004A56DB" w:rsidP="004A56DB"/>
    <w:p w14:paraId="7715BC4B" w14:textId="77777777" w:rsidR="001650E2" w:rsidRDefault="001650E2"/>
    <w:sectPr w:rsidR="001650E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B9341A2"/>
    <w:multiLevelType w:val="hybridMultilevel"/>
    <w:tmpl w:val="4C78E81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12E4E60"/>
    <w:multiLevelType w:val="hybridMultilevel"/>
    <w:tmpl w:val="23E466A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8FA1479"/>
    <w:multiLevelType w:val="hybridMultilevel"/>
    <w:tmpl w:val="231C29F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F7313D8"/>
    <w:multiLevelType w:val="hybridMultilevel"/>
    <w:tmpl w:val="18E45E4A"/>
    <w:lvl w:ilvl="0" w:tplc="4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C1D5597"/>
    <w:multiLevelType w:val="hybridMultilevel"/>
    <w:tmpl w:val="A4C46C4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5951B34"/>
    <w:multiLevelType w:val="hybridMultilevel"/>
    <w:tmpl w:val="C074C5C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D044AAA"/>
    <w:multiLevelType w:val="hybridMultilevel"/>
    <w:tmpl w:val="8104D45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"/>
  </w:num>
  <w:num w:numId="3">
    <w:abstractNumId w:val="1"/>
  </w:num>
  <w:num w:numId="4">
    <w:abstractNumId w:val="5"/>
  </w:num>
  <w:num w:numId="5">
    <w:abstractNumId w:val="6"/>
  </w:num>
  <w:num w:numId="6">
    <w:abstractNumId w:val="3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rE0MTE3MbY0MDU1MDBQ0lEKTi0uzszPAykwrAUAdoFByywAAAA="/>
  </w:docVars>
  <w:rsids>
    <w:rsidRoot w:val="004A56DB"/>
    <w:rsid w:val="001650E2"/>
    <w:rsid w:val="00251F5A"/>
    <w:rsid w:val="004A56DB"/>
    <w:rsid w:val="0057657D"/>
    <w:rsid w:val="006045BC"/>
    <w:rsid w:val="007C0242"/>
    <w:rsid w:val="009F0FCC"/>
    <w:rsid w:val="00A943F7"/>
    <w:rsid w:val="00DC7CED"/>
    <w:rsid w:val="00DE72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76779EE"/>
  <w15:chartTrackingRefBased/>
  <w15:docId w15:val="{811627D1-5021-446A-89B4-C809FA152D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A56D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A56DB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A56DB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4A56DB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4A56D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4CCC03B-4615-493C-BE2E-E23A3C01574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399</Words>
  <Characters>2279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chitra Shetty</dc:creator>
  <cp:keywords/>
  <dc:description/>
  <cp:lastModifiedBy>Suchitra Shetty</cp:lastModifiedBy>
  <cp:revision>2</cp:revision>
  <dcterms:created xsi:type="dcterms:W3CDTF">2020-01-31T11:47:00Z</dcterms:created>
  <dcterms:modified xsi:type="dcterms:W3CDTF">2020-01-31T11:47:00Z</dcterms:modified>
</cp:coreProperties>
</file>